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10-05</w:t>
      </w:r>
      <w:r>
        <w:t xml:space="preserve"> </w:t>
      </w:r>
      <w:r>
        <w:t xml:space="preserve">06:13:47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36fa3721a7da83d1cec3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10-05T06:13:54Z</dcterms:created>
  <dcterms:modified xsi:type="dcterms:W3CDTF">2024-10-05T06:1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10-05 06:13:47</vt:lpwstr>
  </property>
</Properties>
</file>